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EEB72" w14:textId="77777777" w:rsidR="0064552B" w:rsidRPr="008031CE" w:rsidRDefault="0064552B" w:rsidP="0064552B">
      <w:pPr>
        <w:rPr>
          <w:rFonts w:ascii="Arial" w:hAnsi="Arial" w:cs="Arial"/>
          <w:b/>
          <w:sz w:val="24"/>
        </w:rPr>
      </w:pPr>
      <w:r w:rsidRPr="008031CE">
        <w:rPr>
          <w:rFonts w:ascii="Arial" w:hAnsi="Arial" w:cs="Arial"/>
          <w:b/>
          <w:sz w:val="24"/>
        </w:rPr>
        <w:t>Timeline Activity</w:t>
      </w:r>
    </w:p>
    <w:p w14:paraId="6A9B5FDC" w14:textId="77777777" w:rsidR="0064552B" w:rsidRDefault="0064552B" w:rsidP="0064552B">
      <w:pPr>
        <w:rPr>
          <w:rFonts w:ascii="Arial" w:hAnsi="Arial" w:cs="Arial"/>
        </w:rPr>
      </w:pPr>
      <w:r>
        <w:rPr>
          <w:rFonts w:ascii="Arial" w:hAnsi="Arial" w:cs="Arial"/>
        </w:rPr>
        <w:t>Take a few minutes to reflect and develop a timeline of how you have gotten to where you are today, and where you want to go in the future.</w:t>
      </w:r>
    </w:p>
    <w:p w14:paraId="65B966E4" w14:textId="77777777" w:rsidR="0064552B" w:rsidRDefault="0064552B" w:rsidP="0064552B">
      <w:pPr>
        <w:rPr>
          <w:rFonts w:ascii="Arial" w:hAnsi="Arial" w:cs="Arial"/>
        </w:rPr>
      </w:pPr>
      <w:r>
        <w:rPr>
          <w:rFonts w:ascii="Arial" w:hAnsi="Arial" w:cs="Arial"/>
        </w:rPr>
        <w:t>Some guiding questions to help:</w:t>
      </w:r>
    </w:p>
    <w:p w14:paraId="52F92A85" w14:textId="77777777" w:rsidR="0064552B" w:rsidRDefault="0064552B" w:rsidP="006455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Who has influenced or inspired you?</w:t>
      </w:r>
    </w:p>
    <w:p w14:paraId="3BE10C7B" w14:textId="77777777" w:rsidR="0064552B" w:rsidRDefault="0064552B" w:rsidP="006455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experiences have been meaningful to you?</w:t>
      </w:r>
    </w:p>
    <w:p w14:paraId="43A88E32" w14:textId="77777777" w:rsidR="0064552B" w:rsidRDefault="0064552B" w:rsidP="006455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experiences do you want to have in your life?</w:t>
      </w:r>
    </w:p>
    <w:p w14:paraId="3463E0E4" w14:textId="77777777" w:rsidR="0064552B" w:rsidRDefault="0064552B" w:rsidP="006455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are your proudest accomplishments?</w:t>
      </w:r>
    </w:p>
    <w:p w14:paraId="76B764AA" w14:textId="77777777" w:rsidR="0064552B" w:rsidRDefault="0064552B" w:rsidP="006455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obstacles have you overcome?</w:t>
      </w:r>
    </w:p>
    <w:p w14:paraId="1BE45A2C" w14:textId="749DC5CA" w:rsidR="007627F3" w:rsidRDefault="0064552B" w:rsidP="0064552B"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9D649" wp14:editId="6B5E8AC1">
                <wp:simplePos x="0" y="0"/>
                <wp:positionH relativeFrom="column">
                  <wp:posOffset>151765</wp:posOffset>
                </wp:positionH>
                <wp:positionV relativeFrom="paragraph">
                  <wp:posOffset>1745615</wp:posOffset>
                </wp:positionV>
                <wp:extent cx="9166943" cy="45719"/>
                <wp:effectExtent l="0" t="95250" r="72390" b="10731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66943" cy="45719"/>
                        </a:xfrm>
                        <a:prstGeom prst="straightConnector1">
                          <a:avLst/>
                        </a:prstGeom>
                        <a:ln w="38100"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8B87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1.95pt;margin-top:137.45pt;width:721.8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" strokecolor="#4472c4 [3204]" strokeweight="3pt">
                <v:stroke startarrow="block" endarrow="block" joinstyle="miter"/>
              </v:shape>
            </w:pict>
          </mc:Fallback>
        </mc:AlternateContent>
      </w:r>
      <w:r>
        <w:rPr>
          <w:rFonts w:ascii="Arial" w:hAnsi="Arial" w:cs="Arial"/>
        </w:rPr>
        <w:t>What roles do you want to play throughout your life?</w:t>
      </w:r>
    </w:p>
    <w:sectPr w:rsidR="007627F3" w:rsidSect="0064552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8D46EB"/>
    <w:multiLevelType w:val="hybridMultilevel"/>
    <w:tmpl w:val="29502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LI0NDAyNjI0MbNQ0lEKTi0uzszPAykwrAUAeWINkCwAAAA="/>
  </w:docVars>
  <w:rsids>
    <w:rsidRoot w:val="0064552B"/>
    <w:rsid w:val="005A7CED"/>
    <w:rsid w:val="0064552B"/>
    <w:rsid w:val="007627F3"/>
    <w:rsid w:val="00FB2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7F898"/>
  <w14:defaultImageDpi w14:val="330"/>
  <w15:chartTrackingRefBased/>
  <w15:docId w15:val="{4FCDF9D0-686C-4EC8-94EA-2C0E9B01C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5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ler, Jeff</dc:creator>
  <cp:keywords/>
  <dc:description/>
  <cp:lastModifiedBy>Sechler, Jeff</cp:lastModifiedBy>
  <cp:revision>1</cp:revision>
  <dcterms:created xsi:type="dcterms:W3CDTF">2020-01-16T21:15:00Z</dcterms:created>
  <dcterms:modified xsi:type="dcterms:W3CDTF">2020-01-16T21:15:00Z</dcterms:modified>
</cp:coreProperties>
</file>